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D0F2CE" w14:textId="71CBDA34" w:rsidR="00296E5B" w:rsidRDefault="00347F2C">
      <w:r>
        <w:t xml:space="preserve">Hi, this repos holds my Projects and </w:t>
      </w:r>
    </w:p>
    <w:sectPr w:rsidR="00296E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bUwtjSwMDI0MTJX0lEKTi0uzszPAykwrAUA6LgpbCwAAAA="/>
  </w:docVars>
  <w:rsids>
    <w:rsidRoot w:val="00347F2C"/>
    <w:rsid w:val="00296E5B"/>
    <w:rsid w:val="0034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FE015"/>
  <w15:chartTrackingRefBased/>
  <w15:docId w15:val="{DACF74A3-730A-49A6-8406-61851204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n Raj</dc:creator>
  <cp:keywords/>
  <dc:description/>
  <cp:lastModifiedBy>Subhan Raj</cp:lastModifiedBy>
  <cp:revision>1</cp:revision>
  <dcterms:created xsi:type="dcterms:W3CDTF">2020-11-10T04:23:00Z</dcterms:created>
  <dcterms:modified xsi:type="dcterms:W3CDTF">2020-11-10T04:52:00Z</dcterms:modified>
</cp:coreProperties>
</file>